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8203B" w14:textId="77777777" w:rsidR="00A711A1" w:rsidRDefault="00A711A1"/>
    <w:p w14:paraId="68B939E5" w14:textId="77777777" w:rsidR="006466F6" w:rsidRDefault="00813DEC" w:rsidP="00813DEC">
      <w:pPr>
        <w:spacing w:after="0" w:line="240" w:lineRule="auto"/>
        <w:jc w:val="center"/>
        <w:rPr>
          <w:sz w:val="24"/>
          <w:szCs w:val="24"/>
        </w:rPr>
      </w:pPr>
      <w:r w:rsidRPr="00813DEC">
        <w:rPr>
          <w:sz w:val="24"/>
          <w:szCs w:val="24"/>
        </w:rPr>
        <w:t>EXTENSION COUNCIL MEETING</w:t>
      </w:r>
    </w:p>
    <w:p w14:paraId="24EEE474" w14:textId="51A6CC93" w:rsidR="00813DEC" w:rsidRDefault="002A2F81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AY</w:t>
      </w:r>
      <w:r w:rsidR="003F1E79">
        <w:rPr>
          <w:sz w:val="24"/>
          <w:szCs w:val="24"/>
        </w:rPr>
        <w:t xml:space="preserve"> 31</w:t>
      </w:r>
      <w:r w:rsidR="00813DEC">
        <w:rPr>
          <w:sz w:val="24"/>
          <w:szCs w:val="24"/>
        </w:rPr>
        <w:t>, 20</w:t>
      </w:r>
      <w:r w:rsidR="00F937F6">
        <w:rPr>
          <w:sz w:val="24"/>
          <w:szCs w:val="24"/>
        </w:rPr>
        <w:t>2</w:t>
      </w:r>
      <w:r w:rsidR="003F1E79">
        <w:rPr>
          <w:sz w:val="24"/>
          <w:szCs w:val="24"/>
        </w:rPr>
        <w:t>2</w:t>
      </w:r>
    </w:p>
    <w:p w14:paraId="7BBEFCF2" w14:textId="18276BCB" w:rsidR="00813DEC" w:rsidRDefault="002A2F81" w:rsidP="00813DE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6</w:t>
      </w:r>
      <w:r w:rsidR="00813DEC">
        <w:rPr>
          <w:sz w:val="24"/>
          <w:szCs w:val="24"/>
        </w:rPr>
        <w:t xml:space="preserve">:00 PM – </w:t>
      </w:r>
      <w:r w:rsidR="00347325">
        <w:rPr>
          <w:sz w:val="24"/>
          <w:szCs w:val="24"/>
        </w:rPr>
        <w:t>8</w:t>
      </w:r>
      <w:r w:rsidR="00813DEC">
        <w:rPr>
          <w:sz w:val="24"/>
          <w:szCs w:val="24"/>
        </w:rPr>
        <w:t>:00 PM</w:t>
      </w:r>
    </w:p>
    <w:p w14:paraId="68FAC2B4" w14:textId="77777777" w:rsidR="00813DEC" w:rsidRDefault="00813DEC" w:rsidP="00A072FC">
      <w:pPr>
        <w:spacing w:after="0" w:line="240" w:lineRule="auto"/>
        <w:rPr>
          <w:sz w:val="24"/>
          <w:szCs w:val="24"/>
        </w:rPr>
      </w:pPr>
    </w:p>
    <w:p w14:paraId="770C57B7" w14:textId="77777777" w:rsidR="00813DEC" w:rsidRDefault="00813DEC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LCOME AND INTRODUCTIONS</w:t>
      </w:r>
    </w:p>
    <w:p w14:paraId="2F8E1000" w14:textId="77777777" w:rsidR="004300FE" w:rsidRDefault="004300FE" w:rsidP="004300FE">
      <w:pPr>
        <w:pStyle w:val="ListParagraph"/>
        <w:spacing w:after="0" w:line="240" w:lineRule="auto"/>
        <w:rPr>
          <w:sz w:val="24"/>
          <w:szCs w:val="24"/>
        </w:rPr>
      </w:pPr>
    </w:p>
    <w:p w14:paraId="7808A80A" w14:textId="77777777" w:rsidR="004300FE" w:rsidRDefault="004300FE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PEN PUBLIC COMMENT PERIOD</w:t>
      </w:r>
    </w:p>
    <w:p w14:paraId="7F2371E1" w14:textId="77777777" w:rsidR="004300FE" w:rsidRPr="004300FE" w:rsidRDefault="004300FE" w:rsidP="004300FE">
      <w:pPr>
        <w:spacing w:after="0" w:line="240" w:lineRule="auto"/>
        <w:rPr>
          <w:sz w:val="24"/>
          <w:szCs w:val="24"/>
        </w:rPr>
      </w:pPr>
    </w:p>
    <w:p w14:paraId="0DD4B476" w14:textId="633F92F0" w:rsidR="004300FE" w:rsidRDefault="001434D5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VIEW MINUTES</w:t>
      </w:r>
    </w:p>
    <w:p w14:paraId="0691758D" w14:textId="77777777" w:rsidR="00E84824" w:rsidRPr="00E84824" w:rsidRDefault="00E84824" w:rsidP="00E84824">
      <w:pPr>
        <w:pStyle w:val="ListParagraph"/>
        <w:rPr>
          <w:sz w:val="24"/>
          <w:szCs w:val="24"/>
        </w:rPr>
      </w:pPr>
    </w:p>
    <w:p w14:paraId="18F4E8BE" w14:textId="1F798736" w:rsidR="00E84824" w:rsidRDefault="00E84824" w:rsidP="00813DE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Y22 BUDGET </w:t>
      </w:r>
    </w:p>
    <w:p w14:paraId="341BBFC0" w14:textId="77777777" w:rsidR="001434D5" w:rsidRPr="001434D5" w:rsidRDefault="001434D5" w:rsidP="001434D5">
      <w:pPr>
        <w:pStyle w:val="ListParagraph"/>
        <w:rPr>
          <w:sz w:val="24"/>
          <w:szCs w:val="24"/>
        </w:rPr>
      </w:pPr>
    </w:p>
    <w:p w14:paraId="2797FB06" w14:textId="77777777" w:rsidR="001434D5" w:rsidRPr="004D0564" w:rsidRDefault="001434D5" w:rsidP="004D056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PDATE ON PROGRAMS</w:t>
      </w:r>
    </w:p>
    <w:p w14:paraId="0C85D998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4-H YOUTH DEVELOPMENT</w:t>
      </w:r>
    </w:p>
    <w:p w14:paraId="456434B5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NAP-ED</w:t>
      </w:r>
    </w:p>
    <w:p w14:paraId="3046D940" w14:textId="7063D7AF" w:rsidR="001434D5" w:rsidRDefault="001434D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TY WORKER </w:t>
      </w:r>
      <w:r w:rsidR="00681440">
        <w:rPr>
          <w:sz w:val="24"/>
          <w:szCs w:val="24"/>
        </w:rPr>
        <w:t xml:space="preserve">EFFINGHAM </w:t>
      </w:r>
      <w:r>
        <w:rPr>
          <w:sz w:val="24"/>
          <w:szCs w:val="24"/>
        </w:rPr>
        <w:t xml:space="preserve">POSITION </w:t>
      </w:r>
      <w:r w:rsidR="00C27F35">
        <w:rPr>
          <w:sz w:val="24"/>
          <w:szCs w:val="24"/>
        </w:rPr>
        <w:t xml:space="preserve">– </w:t>
      </w:r>
      <w:r w:rsidR="00681440">
        <w:rPr>
          <w:sz w:val="24"/>
          <w:szCs w:val="24"/>
        </w:rPr>
        <w:t>JUNE 6</w:t>
      </w:r>
      <w:r w:rsidR="00CE23A5">
        <w:rPr>
          <w:sz w:val="24"/>
          <w:szCs w:val="24"/>
        </w:rPr>
        <w:t xml:space="preserve"> START</w:t>
      </w:r>
    </w:p>
    <w:p w14:paraId="5D79ABDB" w14:textId="707BBC64" w:rsidR="00681440" w:rsidRDefault="00CE23A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MUNITY WORKER FAYETTE COUNTY - VACANT</w:t>
      </w:r>
    </w:p>
    <w:p w14:paraId="79490547" w14:textId="4BB46972" w:rsidR="00347325" w:rsidRDefault="00347325" w:rsidP="001434D5">
      <w:pPr>
        <w:pStyle w:val="ListParagraph"/>
        <w:numPr>
          <w:ilvl w:val="2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EAT GRANT – VENISON DONATION PROGRAM</w:t>
      </w:r>
      <w:r w:rsidR="00681440">
        <w:rPr>
          <w:sz w:val="24"/>
          <w:szCs w:val="24"/>
        </w:rPr>
        <w:t xml:space="preserve"> UPDATE</w:t>
      </w:r>
    </w:p>
    <w:p w14:paraId="5F85C38F" w14:textId="77777777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ORTICULTURE</w:t>
      </w:r>
    </w:p>
    <w:p w14:paraId="540EA321" w14:textId="136142E6" w:rsidR="001434D5" w:rsidRDefault="001434D5" w:rsidP="001434D5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ATERSHED OUTREACH</w:t>
      </w:r>
      <w:r w:rsidR="003F1E79">
        <w:rPr>
          <w:sz w:val="24"/>
          <w:szCs w:val="24"/>
        </w:rPr>
        <w:t xml:space="preserve"> – </w:t>
      </w:r>
      <w:r w:rsidR="00681440">
        <w:rPr>
          <w:sz w:val="24"/>
          <w:szCs w:val="24"/>
        </w:rPr>
        <w:t xml:space="preserve">INTERVIEWS CONDUCTED </w:t>
      </w:r>
    </w:p>
    <w:p w14:paraId="026050C0" w14:textId="77777777" w:rsidR="004300FE" w:rsidRPr="001434D5" w:rsidRDefault="004300FE" w:rsidP="001434D5">
      <w:pPr>
        <w:spacing w:after="0" w:line="240" w:lineRule="auto"/>
        <w:rPr>
          <w:sz w:val="24"/>
          <w:szCs w:val="24"/>
        </w:rPr>
      </w:pPr>
    </w:p>
    <w:p w14:paraId="78D6F31A" w14:textId="2AF4B866" w:rsidR="00347325" w:rsidRDefault="00347325" w:rsidP="003F1E79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IVERSITY, </w:t>
      </w:r>
      <w:proofErr w:type="gramStart"/>
      <w:r w:rsidR="00C51A05">
        <w:rPr>
          <w:sz w:val="24"/>
          <w:szCs w:val="24"/>
        </w:rPr>
        <w:t>EQUITY</w:t>
      </w:r>
      <w:proofErr w:type="gramEnd"/>
      <w:r w:rsidR="00C51A05">
        <w:rPr>
          <w:sz w:val="24"/>
          <w:szCs w:val="24"/>
        </w:rPr>
        <w:t xml:space="preserve"> AND INCLUSION</w:t>
      </w:r>
      <w:r>
        <w:rPr>
          <w:sz w:val="24"/>
          <w:szCs w:val="24"/>
        </w:rPr>
        <w:t xml:space="preserve"> – </w:t>
      </w:r>
      <w:r w:rsidR="00C27F35">
        <w:rPr>
          <w:sz w:val="24"/>
          <w:szCs w:val="24"/>
        </w:rPr>
        <w:t>THREE CIVIL RIGHTS AUDIT</w:t>
      </w:r>
      <w:r w:rsidR="00820A70">
        <w:rPr>
          <w:sz w:val="24"/>
          <w:szCs w:val="24"/>
        </w:rPr>
        <w:t xml:space="preserve"> RVIEW</w:t>
      </w:r>
      <w:r w:rsidR="00C27F35">
        <w:rPr>
          <w:sz w:val="24"/>
          <w:szCs w:val="24"/>
        </w:rPr>
        <w:t xml:space="preserve"> (REG)</w:t>
      </w:r>
    </w:p>
    <w:p w14:paraId="5A218A98" w14:textId="77777777" w:rsidR="003F1E79" w:rsidRPr="003F1E79" w:rsidRDefault="003F1E79" w:rsidP="003F1E79">
      <w:pPr>
        <w:pStyle w:val="ListParagraph"/>
        <w:spacing w:after="0" w:line="240" w:lineRule="auto"/>
        <w:rPr>
          <w:sz w:val="24"/>
          <w:szCs w:val="24"/>
        </w:rPr>
      </w:pPr>
    </w:p>
    <w:p w14:paraId="0228911B" w14:textId="75F53036" w:rsidR="008317A4" w:rsidRPr="008317A4" w:rsidRDefault="00347325" w:rsidP="008317A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EW BUSINESS</w:t>
      </w:r>
    </w:p>
    <w:p w14:paraId="3DD8EB3A" w14:textId="0E59BDE3" w:rsidR="003F1E79" w:rsidRDefault="003F1E79" w:rsidP="003F1E79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OSPECTIVE NEW COUNCIL MEMBERS</w:t>
      </w:r>
      <w:r w:rsidR="00BA7231">
        <w:rPr>
          <w:sz w:val="24"/>
          <w:szCs w:val="24"/>
        </w:rPr>
        <w:t xml:space="preserve"> FOR 2022-2023</w:t>
      </w:r>
    </w:p>
    <w:p w14:paraId="23D6721A" w14:textId="31754FBF" w:rsidR="00C27F35" w:rsidRDefault="00C27F35" w:rsidP="003F1E79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MINISTRATIVE ASSISTANT CLAY COUNTY – </w:t>
      </w:r>
      <w:r w:rsidR="008E7E6A">
        <w:rPr>
          <w:sz w:val="24"/>
          <w:szCs w:val="24"/>
        </w:rPr>
        <w:t>REPOSTED</w:t>
      </w:r>
    </w:p>
    <w:p w14:paraId="05889129" w14:textId="6E08BEB6" w:rsidR="008317A4" w:rsidRDefault="008317A4" w:rsidP="003F1E79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ORKPLACE SAFETY AND RESOURCES</w:t>
      </w:r>
    </w:p>
    <w:p w14:paraId="6089492C" w14:textId="4D5AD18B" w:rsidR="00CE23A5" w:rsidRPr="00347325" w:rsidRDefault="00CE23A5" w:rsidP="003F1E79">
      <w:pPr>
        <w:pStyle w:val="ListParagraph"/>
        <w:numPr>
          <w:ilvl w:val="1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SASTER PREPAREDNESS</w:t>
      </w:r>
    </w:p>
    <w:p w14:paraId="5E5F1BE5" w14:textId="77777777" w:rsidR="00E36C8F" w:rsidRPr="001434D5" w:rsidRDefault="00E36C8F" w:rsidP="001434D5">
      <w:pPr>
        <w:spacing w:after="0" w:line="240" w:lineRule="auto"/>
        <w:rPr>
          <w:sz w:val="24"/>
          <w:szCs w:val="24"/>
        </w:rPr>
      </w:pPr>
    </w:p>
    <w:p w14:paraId="01BDFFBB" w14:textId="77777777" w:rsidR="00A072FC" w:rsidRPr="00A072FC" w:rsidRDefault="004300FE" w:rsidP="00A072FC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TURE MEETING DATES</w:t>
      </w:r>
    </w:p>
    <w:p w14:paraId="71084CBF" w14:textId="59772AA8" w:rsidR="000B6EE0" w:rsidRPr="00347325" w:rsidRDefault="008317A4" w:rsidP="000B6EE0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2022 - 2023</w:t>
      </w:r>
    </w:p>
    <w:p w14:paraId="667534D9" w14:textId="77777777" w:rsidR="00A072FC" w:rsidRDefault="00A072FC" w:rsidP="00A072FC">
      <w:pPr>
        <w:pStyle w:val="ListParagraph"/>
        <w:ind w:left="1440"/>
      </w:pPr>
    </w:p>
    <w:p w14:paraId="3979442C" w14:textId="77777777" w:rsidR="00E36C8F" w:rsidRPr="00347325" w:rsidRDefault="00A072FC" w:rsidP="00A072F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47325">
        <w:rPr>
          <w:sz w:val="24"/>
          <w:szCs w:val="24"/>
        </w:rPr>
        <w:t>ADJOURN</w:t>
      </w:r>
    </w:p>
    <w:p w14:paraId="7C390F91" w14:textId="77777777" w:rsidR="00BE3BDB" w:rsidRDefault="00BE3BDB"/>
    <w:sectPr w:rsidR="00BE3BD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F17A2" w14:textId="77777777" w:rsidR="0006160F" w:rsidRDefault="0006160F" w:rsidP="00BE3BDB">
      <w:pPr>
        <w:spacing w:after="0" w:line="240" w:lineRule="auto"/>
      </w:pPr>
      <w:r>
        <w:separator/>
      </w:r>
    </w:p>
  </w:endnote>
  <w:endnote w:type="continuationSeparator" w:id="0">
    <w:p w14:paraId="7FEAD649" w14:textId="77777777" w:rsidR="0006160F" w:rsidRDefault="0006160F" w:rsidP="00BE3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C3BAB" w14:textId="77777777" w:rsidR="0006160F" w:rsidRDefault="0006160F" w:rsidP="00BE3BDB">
      <w:pPr>
        <w:spacing w:after="0" w:line="240" w:lineRule="auto"/>
      </w:pPr>
      <w:r>
        <w:separator/>
      </w:r>
    </w:p>
  </w:footnote>
  <w:footnote w:type="continuationSeparator" w:id="0">
    <w:p w14:paraId="68FB5CDC" w14:textId="77777777" w:rsidR="0006160F" w:rsidRDefault="0006160F" w:rsidP="00BE3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B886D" w14:textId="77777777" w:rsidR="00BE3BDB" w:rsidRDefault="0006160F" w:rsidP="006466F6">
    <w:pPr>
      <w:pStyle w:val="Header"/>
      <w:jc w:val="center"/>
    </w:pPr>
    <w:r>
      <w:rPr>
        <w:noProof/>
      </w:rPr>
      <w:pict w14:anchorId="4843F9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07pt;height:75.75pt">
          <v:imagedata r:id="rId1" o:title="UIUCExtension Logo1"/>
        </v:shape>
      </w:pict>
    </w:r>
  </w:p>
  <w:p w14:paraId="770DBA5A" w14:textId="77777777" w:rsidR="00BE3BDB" w:rsidRDefault="00BE3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AF9"/>
    <w:multiLevelType w:val="hybridMultilevel"/>
    <w:tmpl w:val="44AC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E21C2"/>
    <w:multiLevelType w:val="hybridMultilevel"/>
    <w:tmpl w:val="10F02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86064"/>
    <w:multiLevelType w:val="hybridMultilevel"/>
    <w:tmpl w:val="635C3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F2F3D"/>
    <w:multiLevelType w:val="hybridMultilevel"/>
    <w:tmpl w:val="E64E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7439354">
    <w:abstractNumId w:val="1"/>
  </w:num>
  <w:num w:numId="2" w16cid:durableId="1912277318">
    <w:abstractNumId w:val="3"/>
  </w:num>
  <w:num w:numId="3" w16cid:durableId="688992913">
    <w:abstractNumId w:val="0"/>
  </w:num>
  <w:num w:numId="4" w16cid:durableId="21345201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rA0MbI0NLI0NzNU0lEKTi0uzszPAykwrQUAsfMpKywAAAA="/>
  </w:docVars>
  <w:rsids>
    <w:rsidRoot w:val="00A962EB"/>
    <w:rsid w:val="0006160F"/>
    <w:rsid w:val="000B6EE0"/>
    <w:rsid w:val="00143124"/>
    <w:rsid w:val="001434D5"/>
    <w:rsid w:val="001A5CCC"/>
    <w:rsid w:val="00241C14"/>
    <w:rsid w:val="002A2F81"/>
    <w:rsid w:val="002C2501"/>
    <w:rsid w:val="00312EE5"/>
    <w:rsid w:val="00317E15"/>
    <w:rsid w:val="0032336B"/>
    <w:rsid w:val="00347325"/>
    <w:rsid w:val="00355E32"/>
    <w:rsid w:val="00384A7D"/>
    <w:rsid w:val="003F1E79"/>
    <w:rsid w:val="004257C7"/>
    <w:rsid w:val="004300FE"/>
    <w:rsid w:val="004D0564"/>
    <w:rsid w:val="00592167"/>
    <w:rsid w:val="005972F9"/>
    <w:rsid w:val="006466F6"/>
    <w:rsid w:val="0067266D"/>
    <w:rsid w:val="00681440"/>
    <w:rsid w:val="0068592F"/>
    <w:rsid w:val="006E065C"/>
    <w:rsid w:val="007359FA"/>
    <w:rsid w:val="00813DEC"/>
    <w:rsid w:val="00820A70"/>
    <w:rsid w:val="008317A4"/>
    <w:rsid w:val="00882DA1"/>
    <w:rsid w:val="008E7E6A"/>
    <w:rsid w:val="009437AF"/>
    <w:rsid w:val="00A072FC"/>
    <w:rsid w:val="00A711A1"/>
    <w:rsid w:val="00A862FC"/>
    <w:rsid w:val="00A962EB"/>
    <w:rsid w:val="00BA7231"/>
    <w:rsid w:val="00BE3BDB"/>
    <w:rsid w:val="00C27F35"/>
    <w:rsid w:val="00C51A05"/>
    <w:rsid w:val="00CD1CDE"/>
    <w:rsid w:val="00CE23A5"/>
    <w:rsid w:val="00E36C8F"/>
    <w:rsid w:val="00E61D86"/>
    <w:rsid w:val="00E84824"/>
    <w:rsid w:val="00ED5EB4"/>
    <w:rsid w:val="00F1518D"/>
    <w:rsid w:val="00F93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A59AA"/>
  <w15:chartTrackingRefBased/>
  <w15:docId w15:val="{033F5017-C9C3-4A4B-86FE-030D99ABB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6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2E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BDB"/>
  </w:style>
  <w:style w:type="paragraph" w:styleId="Footer">
    <w:name w:val="footer"/>
    <w:basedOn w:val="Normal"/>
    <w:link w:val="FooterChar"/>
    <w:uiPriority w:val="99"/>
    <w:unhideWhenUsed/>
    <w:rsid w:val="00BE3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BDB"/>
  </w:style>
  <w:style w:type="character" w:styleId="Hyperlink">
    <w:name w:val="Hyperlink"/>
    <w:basedOn w:val="DefaultParagraphFont"/>
    <w:uiPriority w:val="99"/>
    <w:unhideWhenUsed/>
    <w:rsid w:val="00BE3B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6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Extension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Carl Duane</dc:creator>
  <cp:keywords/>
  <dc:description/>
  <cp:lastModifiedBy>Baker, Carl Duane</cp:lastModifiedBy>
  <cp:revision>2</cp:revision>
  <cp:lastPrinted>2018-09-25T21:12:00Z</cp:lastPrinted>
  <dcterms:created xsi:type="dcterms:W3CDTF">2022-05-26T17:54:00Z</dcterms:created>
  <dcterms:modified xsi:type="dcterms:W3CDTF">2022-05-26T17:54:00Z</dcterms:modified>
</cp:coreProperties>
</file>